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55771" w14:textId="77777777" w:rsidR="00B73D7C" w:rsidRPr="00C614EA" w:rsidRDefault="00681735" w:rsidP="00C614EA">
      <w:pPr>
        <w:pStyle w:val="Title"/>
      </w:pPr>
      <w:r w:rsidRPr="00C614EA">
        <w:t>Untitled</w:t>
      </w:r>
    </w:p>
    <w:p w14:paraId="6B4860AA" w14:textId="77777777" w:rsidR="00B73D7C" w:rsidRPr="00C614EA" w:rsidRDefault="00681735" w:rsidP="00C614EA">
      <w:pPr>
        <w:pStyle w:val="Author"/>
      </w:pPr>
      <w:r w:rsidRPr="00C614EA">
        <w:t>Group 3</w:t>
      </w:r>
    </w:p>
    <w:p w14:paraId="52B1590F" w14:textId="77777777" w:rsidR="00B73D7C" w:rsidRPr="00C614EA" w:rsidRDefault="00681735" w:rsidP="00C614EA">
      <w:pPr>
        <w:pStyle w:val="Date"/>
      </w:pPr>
      <w:r w:rsidRPr="00C614EA">
        <w:t>2/18/2021</w:t>
      </w:r>
    </w:p>
    <w:p w14:paraId="78B285AA" w14:textId="77777777" w:rsidR="00B73D7C" w:rsidRPr="00C614EA" w:rsidRDefault="00681735" w:rsidP="00C614EA">
      <w:pPr>
        <w:pStyle w:val="Heading2"/>
      </w:pPr>
      <w:bookmarkStart w:id="0" w:name="r-markdown"/>
      <w:r w:rsidRPr="00C614EA">
        <w:t>R Markdown</w:t>
      </w:r>
      <w:bookmarkEnd w:id="0"/>
    </w:p>
    <w:p w14:paraId="73BEB634" w14:textId="77777777" w:rsidR="00B73D7C" w:rsidRPr="00C614EA" w:rsidRDefault="00681735" w:rsidP="00C614EA">
      <w:pPr>
        <w:pStyle w:val="FirstParagraph"/>
      </w:pPr>
      <w:r w:rsidRPr="00C614EA">
        <w:t xml:space="preserve">This is an R Markdown document. Markdown is a simple formatting syntax for authoring HTML, PDF, and MS Word documents. For more details on using R Markdown see </w:t>
      </w:r>
      <w:hyperlink r:id="rId7">
        <w:r w:rsidRPr="00C614EA">
          <w:rPr>
            <w:rStyle w:val="Hyperlink"/>
            <w:color w:val="auto"/>
          </w:rPr>
          <w:t>http://rmarkdown.rstudio.com</w:t>
        </w:r>
      </w:hyperlink>
      <w:r w:rsidRPr="00C614EA">
        <w:t>.</w:t>
      </w:r>
    </w:p>
    <w:p w14:paraId="7660D502" w14:textId="77777777" w:rsidR="00B73D7C" w:rsidRPr="00C614EA" w:rsidRDefault="00681735" w:rsidP="00C614EA">
      <w:pPr>
        <w:pStyle w:val="BodyText"/>
      </w:pPr>
      <w:r w:rsidRPr="00C614EA">
        <w:t>When you click the</w:t>
      </w:r>
      <w:r w:rsidRPr="00C614EA">
        <w:t xml:space="preserve"> </w:t>
      </w:r>
      <w:r w:rsidRPr="00C614EA">
        <w:t>Knit</w:t>
      </w:r>
      <w:r w:rsidRPr="00C614EA">
        <w:t xml:space="preserve"> </w:t>
      </w:r>
      <w:proofErr w:type="gramStart"/>
      <w:r w:rsidRPr="00C614EA">
        <w:t>button</w:t>
      </w:r>
      <w:proofErr w:type="gramEnd"/>
      <w:r w:rsidRPr="00C614EA">
        <w:t xml:space="preserve"> a document will be generated that includes both content as well as the output of any embedded R code chunks within the document. You can embed an R code chunk like this:</w:t>
      </w:r>
    </w:p>
    <w:p w14:paraId="7BD8B21F" w14:textId="77777777" w:rsidR="00B73D7C" w:rsidRDefault="00681735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43364DF7" w14:textId="77777777" w:rsidR="00B73D7C" w:rsidRDefault="0068173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559DC91" w14:textId="77777777" w:rsidR="00B73D7C" w:rsidRDefault="00681735" w:rsidP="00C614EA">
      <w:pPr>
        <w:pStyle w:val="Heading2"/>
      </w:pPr>
      <w:bookmarkStart w:id="1" w:name="including-plots"/>
      <w:r>
        <w:t>Including Plots</w:t>
      </w:r>
      <w:bookmarkEnd w:id="1"/>
    </w:p>
    <w:p w14:paraId="336F665E" w14:textId="77777777" w:rsidR="00B73D7C" w:rsidRDefault="00681735" w:rsidP="00C614EA">
      <w:pPr>
        <w:pStyle w:val="FirstParagraph"/>
      </w:pPr>
      <w:r>
        <w:t>You can also embed plots, for example:</w:t>
      </w:r>
    </w:p>
    <w:p w14:paraId="53B6E6C2" w14:textId="77777777" w:rsidR="00B73D7C" w:rsidRDefault="00681735" w:rsidP="00C614EA">
      <w:pPr>
        <w:pStyle w:val="BodyText"/>
      </w:pPr>
      <w:r>
        <w:rPr>
          <w:noProof/>
        </w:rPr>
        <w:lastRenderedPageBreak/>
        <w:drawing>
          <wp:inline distT="0" distB="0" distL="0" distR="0" wp14:anchorId="1B7E4254" wp14:editId="55C3438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F8CAD" w14:textId="77777777" w:rsidR="00B73D7C" w:rsidRDefault="00681735" w:rsidP="00C614EA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184876A" w14:textId="77777777" w:rsidR="00B73D7C" w:rsidRDefault="00681735" w:rsidP="00C614EA">
      <w:pPr>
        <w:pStyle w:val="BodyText"/>
      </w:pPr>
      <w:r>
        <w:t>Plain text</w:t>
      </w:r>
    </w:p>
    <w:p w14:paraId="244BBAB0" w14:textId="77777777" w:rsidR="00B73D7C" w:rsidRDefault="00681735" w:rsidP="00C614EA">
      <w:pPr>
        <w:pStyle w:val="BodyText"/>
      </w:pPr>
      <w:r>
        <w:t>End a line with two spaces to start a new paragraph.</w:t>
      </w:r>
    </w:p>
    <w:p w14:paraId="0845A8DD" w14:textId="77777777" w:rsidR="00B73D7C" w:rsidRDefault="00681735" w:rsidP="00C614EA">
      <w:pPr>
        <w:pStyle w:val="BodyText"/>
      </w:pPr>
      <w:r>
        <w:t>italics</w:t>
      </w:r>
      <w:r>
        <w:t xml:space="preserve"> and </w:t>
      </w:r>
      <w:r>
        <w:t>italics</w:t>
      </w:r>
    </w:p>
    <w:p w14:paraId="736BDF3A" w14:textId="77777777" w:rsidR="00B73D7C" w:rsidRDefault="00681735" w:rsidP="00C614EA">
      <w:pPr>
        <w:pStyle w:val="BodyText"/>
      </w:pPr>
      <w:r>
        <w:t>bold</w:t>
      </w:r>
      <w:r>
        <w:t xml:space="preserve"> and </w:t>
      </w:r>
      <w:r>
        <w:t>bold</w:t>
      </w:r>
    </w:p>
    <w:p w14:paraId="0C5FB613" w14:textId="77777777" w:rsidR="00B73D7C" w:rsidRDefault="00681735" w:rsidP="00C614EA">
      <w:pPr>
        <w:pStyle w:val="BodyText"/>
      </w:pPr>
      <w:r>
        <w:t>superscript</w:t>
      </w:r>
      <w:r>
        <w:rPr>
          <w:vertAlign w:val="superscript"/>
        </w:rPr>
        <w:t>2</w:t>
      </w:r>
    </w:p>
    <w:p w14:paraId="4ED8B012" w14:textId="77777777" w:rsidR="00B73D7C" w:rsidRDefault="00681735" w:rsidP="00C614EA">
      <w:pPr>
        <w:pStyle w:val="BodyText"/>
      </w:pPr>
      <w:r>
        <w:t>strikethrough</w:t>
      </w:r>
    </w:p>
    <w:p w14:paraId="69E79314" w14:textId="6C992321" w:rsidR="00B73D7C" w:rsidRDefault="00681735" w:rsidP="00C614EA">
      <w:pPr>
        <w:pStyle w:val="BodyText"/>
      </w:pPr>
      <w:hyperlink r:id="rId9">
        <w:r>
          <w:rPr>
            <w:rStyle w:val="Hyperlink"/>
          </w:rPr>
          <w:t>link</w:t>
        </w:r>
      </w:hyperlink>
    </w:p>
    <w:p w14:paraId="74025FB9" w14:textId="77777777" w:rsidR="00B73D7C" w:rsidRDefault="00681735">
      <w:pPr>
        <w:pStyle w:val="Heading1"/>
      </w:pPr>
      <w:bookmarkStart w:id="2" w:name="header-1"/>
      <w:r>
        <w:lastRenderedPageBreak/>
        <w:t>H</w:t>
      </w:r>
      <w:r>
        <w:t>eader 1</w:t>
      </w:r>
      <w:bookmarkEnd w:id="2"/>
    </w:p>
    <w:p w14:paraId="1A1F26E8" w14:textId="77777777" w:rsidR="00B73D7C" w:rsidRDefault="00681735" w:rsidP="00C614EA">
      <w:pPr>
        <w:pStyle w:val="Heading2"/>
      </w:pPr>
      <w:bookmarkStart w:id="3" w:name="header-2"/>
      <w:r>
        <w:t>Header 2</w:t>
      </w:r>
      <w:bookmarkEnd w:id="3"/>
    </w:p>
    <w:p w14:paraId="38245EEF" w14:textId="77777777" w:rsidR="00B73D7C" w:rsidRDefault="00681735">
      <w:pPr>
        <w:pStyle w:val="Heading3"/>
      </w:pPr>
      <w:bookmarkStart w:id="4" w:name="header-3"/>
      <w:r>
        <w:t>H</w:t>
      </w:r>
      <w:r>
        <w:t>eader 3</w:t>
      </w:r>
      <w:bookmarkEnd w:id="4"/>
    </w:p>
    <w:p w14:paraId="665AC9B1" w14:textId="77777777" w:rsidR="00B73D7C" w:rsidRDefault="00681735">
      <w:pPr>
        <w:pStyle w:val="Heading4"/>
      </w:pPr>
      <w:bookmarkStart w:id="5" w:name="header-4"/>
      <w:r>
        <w:t>Header 4</w:t>
      </w:r>
      <w:bookmarkEnd w:id="5"/>
    </w:p>
    <w:p w14:paraId="43F88775" w14:textId="77777777" w:rsidR="00B73D7C" w:rsidRDefault="00681735">
      <w:pPr>
        <w:pStyle w:val="Heading5"/>
      </w:pPr>
      <w:bookmarkStart w:id="6" w:name="header-5"/>
      <w:r>
        <w:t>Header 5</w:t>
      </w:r>
      <w:bookmarkEnd w:id="6"/>
    </w:p>
    <w:p w14:paraId="30716C85" w14:textId="77777777" w:rsidR="00B73D7C" w:rsidRDefault="00681735">
      <w:pPr>
        <w:pStyle w:val="Heading6"/>
      </w:pPr>
      <w:bookmarkStart w:id="7" w:name="header-6"/>
      <w:r>
        <w:t>Header 6</w:t>
      </w:r>
      <w:bookmarkEnd w:id="7"/>
    </w:p>
    <w:p w14:paraId="0A5CFC11" w14:textId="77777777" w:rsidR="00B73D7C" w:rsidRDefault="00681735" w:rsidP="00C614EA">
      <w:pPr>
        <w:pStyle w:val="FirstParagraph"/>
      </w:pPr>
      <w:r>
        <w:t>endash: –</w:t>
      </w:r>
    </w:p>
    <w:p w14:paraId="2C3ED22C" w14:textId="77777777" w:rsidR="00B73D7C" w:rsidRDefault="00681735" w:rsidP="00C614EA">
      <w:pPr>
        <w:pStyle w:val="BodyText"/>
      </w:pPr>
      <w:proofErr w:type="spellStart"/>
      <w:r>
        <w:t>emdash</w:t>
      </w:r>
      <w:proofErr w:type="spellEnd"/>
      <w:r>
        <w:t>: —</w:t>
      </w:r>
    </w:p>
    <w:p w14:paraId="0111AC18" w14:textId="77777777" w:rsidR="00B73D7C" w:rsidRDefault="00681735" w:rsidP="00C614EA">
      <w:pPr>
        <w:pStyle w:val="BodyText"/>
      </w:pPr>
      <w:r>
        <w:t>ellipsis: …</w:t>
      </w:r>
    </w:p>
    <w:p w14:paraId="1E03BA7C" w14:textId="77777777" w:rsidR="00B73D7C" w:rsidRDefault="00681735" w:rsidP="00C614EA">
      <w:pPr>
        <w:pStyle w:val="BodyText"/>
      </w:pPr>
      <w:r>
        <w:t xml:space="preserve">inline equation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1015EF82" w14:textId="77777777" w:rsidR="00B73D7C" w:rsidRDefault="00681735" w:rsidP="00C614EA">
      <w:pPr>
        <w:pStyle w:val="BodyText"/>
      </w:pPr>
      <w:r>
        <w:t xml:space="preserve">image: </w:t>
      </w:r>
    </w:p>
    <w:p w14:paraId="3491FFA5" w14:textId="77777777" w:rsidR="00B73D7C" w:rsidRDefault="00681735" w:rsidP="00C614EA">
      <w:pPr>
        <w:pStyle w:val="BodyText"/>
      </w:pPr>
      <w:r>
        <w:t>horizontal rule (or slide break): ***</w:t>
      </w:r>
    </w:p>
    <w:p w14:paraId="60091B9E" w14:textId="77777777" w:rsidR="00B73D7C" w:rsidRDefault="00681735" w:rsidP="00C614EA">
      <w:pPr>
        <w:pStyle w:val="BlockText"/>
      </w:pPr>
      <w:r>
        <w:t xml:space="preserve">block quote * unordered list * item 2 + sub-item 1 </w:t>
      </w:r>
      <w:r>
        <w:t>+ sub-item 2</w:t>
      </w:r>
    </w:p>
    <w:p w14:paraId="58756735" w14:textId="77777777" w:rsidR="00B73D7C" w:rsidRDefault="00681735" w:rsidP="00C614EA">
      <w:pPr>
        <w:pStyle w:val="Compact"/>
        <w:numPr>
          <w:ilvl w:val="0"/>
          <w:numId w:val="2"/>
        </w:numPr>
      </w:pPr>
      <w:r>
        <w:t>ordered list</w:t>
      </w:r>
    </w:p>
    <w:p w14:paraId="2B054681" w14:textId="77777777" w:rsidR="00B73D7C" w:rsidRDefault="00681735" w:rsidP="00C614EA">
      <w:pPr>
        <w:pStyle w:val="Compact"/>
        <w:numPr>
          <w:ilvl w:val="0"/>
          <w:numId w:val="2"/>
        </w:numPr>
      </w:pPr>
      <w:r>
        <w:t>item 2</w:t>
      </w:r>
    </w:p>
    <w:p w14:paraId="046E8C12" w14:textId="77777777" w:rsidR="00B73D7C" w:rsidRDefault="00681735" w:rsidP="00C614EA">
      <w:pPr>
        <w:pStyle w:val="Compact"/>
        <w:numPr>
          <w:ilvl w:val="0"/>
          <w:numId w:val="3"/>
        </w:numPr>
      </w:pPr>
      <w:r>
        <w:t>sub-item 1</w:t>
      </w:r>
    </w:p>
    <w:p w14:paraId="200053C6" w14:textId="77777777" w:rsidR="00B73D7C" w:rsidRDefault="00681735" w:rsidP="00C614EA">
      <w:pPr>
        <w:pStyle w:val="Compact"/>
        <w:numPr>
          <w:ilvl w:val="0"/>
          <w:numId w:val="3"/>
        </w:numPr>
      </w:pPr>
      <w:r>
        <w:t>sub-item 2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71"/>
        <w:gridCol w:w="1884"/>
      </w:tblGrid>
      <w:tr w:rsidR="00B73D7C" w14:paraId="50B3E5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9AA679" w14:textId="77777777" w:rsidR="00B73D7C" w:rsidRDefault="00681735" w:rsidP="00C614EA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15E1B" w14:textId="77777777" w:rsidR="00B73D7C" w:rsidRDefault="00681735" w:rsidP="00C614EA">
            <w:pPr>
              <w:pStyle w:val="Compact"/>
            </w:pPr>
            <w:r>
              <w:t>Second Header</w:t>
            </w:r>
          </w:p>
        </w:tc>
      </w:tr>
      <w:tr w:rsidR="00B73D7C" w14:paraId="6FC69F3D" w14:textId="77777777">
        <w:tc>
          <w:tcPr>
            <w:tcW w:w="0" w:type="auto"/>
          </w:tcPr>
          <w:p w14:paraId="2081326B" w14:textId="77777777" w:rsidR="00B73D7C" w:rsidRDefault="00681735" w:rsidP="00C614EA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1777F389" w14:textId="77777777" w:rsidR="00B73D7C" w:rsidRDefault="00681735" w:rsidP="00C614EA">
            <w:pPr>
              <w:pStyle w:val="Compact"/>
            </w:pPr>
            <w:r>
              <w:t>Cell 2</w:t>
            </w:r>
          </w:p>
        </w:tc>
      </w:tr>
      <w:tr w:rsidR="00B73D7C" w14:paraId="651C1D2C" w14:textId="77777777">
        <w:tc>
          <w:tcPr>
            <w:tcW w:w="0" w:type="auto"/>
          </w:tcPr>
          <w:p w14:paraId="31D7EA83" w14:textId="77777777" w:rsidR="00B73D7C" w:rsidRDefault="00681735" w:rsidP="00C614EA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434C671A" w14:textId="77777777" w:rsidR="00B73D7C" w:rsidRDefault="00681735" w:rsidP="00C614EA">
            <w:pPr>
              <w:pStyle w:val="Compact"/>
            </w:pPr>
            <w:r>
              <w:t>Cell 4</w:t>
            </w:r>
          </w:p>
        </w:tc>
      </w:tr>
    </w:tbl>
    <w:p w14:paraId="0297FAD4" w14:textId="77777777" w:rsidR="00681735" w:rsidRDefault="00681735"/>
    <w:sectPr w:rsidR="006817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6CC06" w14:textId="77777777" w:rsidR="00681735" w:rsidRDefault="00681735">
      <w:pPr>
        <w:spacing w:after="0"/>
      </w:pPr>
      <w:r>
        <w:separator/>
      </w:r>
    </w:p>
  </w:endnote>
  <w:endnote w:type="continuationSeparator" w:id="0">
    <w:p w14:paraId="12D3CB42" w14:textId="77777777" w:rsidR="00681735" w:rsidRDefault="006817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056BA5" w14:textId="77777777" w:rsidR="00681735" w:rsidRDefault="00681735">
      <w:r>
        <w:separator/>
      </w:r>
    </w:p>
  </w:footnote>
  <w:footnote w:type="continuationSeparator" w:id="0">
    <w:p w14:paraId="58AE71AB" w14:textId="77777777" w:rsidR="00681735" w:rsidRDefault="006817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9836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88EB0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36E8A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A1A81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5E8F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AFE49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AC6B6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FC899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218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C637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A54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5365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D95EA6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1694"/>
    <w:rsid w:val="004E29B3"/>
    <w:rsid w:val="00590D07"/>
    <w:rsid w:val="00681735"/>
    <w:rsid w:val="00784D58"/>
    <w:rsid w:val="008D6863"/>
    <w:rsid w:val="00B73D7C"/>
    <w:rsid w:val="00B86B75"/>
    <w:rsid w:val="00BC48D5"/>
    <w:rsid w:val="00C36279"/>
    <w:rsid w:val="00C614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DA2F7"/>
  <w15:docId w15:val="{4E29E9BF-C0C8-4CE2-A44B-5CFAAAF4B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4EA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4EA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614EA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4EA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14EA"/>
    <w:pPr>
      <w:keepNext/>
      <w:keepLines/>
      <w:spacing w:before="200" w:after="0"/>
      <w:outlineLvl w:val="4"/>
    </w:pPr>
    <w:rPr>
      <w:rFonts w:ascii="Arial" w:eastAsiaTheme="majorEastAsia" w:hAnsi="Arial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14EA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4EA"/>
    <w:pPr>
      <w:spacing w:after="0" w:line="36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C614E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4EA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614EA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C614EA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614EA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614EA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D:\Nicole%20Dropbox\Dropbox\_GEORGETOWN%20Dropbox\_OPIM%20601%20Stats%20for%20Business%20Analytics\StatsGroupProject\code\www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8</Words>
  <Characters>1305</Characters>
  <Application>Microsoft Office Word</Application>
  <DocSecurity>0</DocSecurity>
  <Lines>10</Lines>
  <Paragraphs>3</Paragraphs>
  <ScaleCrop>false</ScaleCrop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oup 3</dc:creator>
  <cp:keywords/>
  <cp:lastModifiedBy>Nicole Kuker</cp:lastModifiedBy>
  <cp:revision>3</cp:revision>
  <dcterms:created xsi:type="dcterms:W3CDTF">2021-02-18T20:30:00Z</dcterms:created>
  <dcterms:modified xsi:type="dcterms:W3CDTF">2021-02-1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1</vt:lpwstr>
  </property>
  <property fmtid="{D5CDD505-2E9C-101B-9397-08002B2CF9AE}" pid="3" name="output">
    <vt:lpwstr>word_document</vt:lpwstr>
  </property>
</Properties>
</file>